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1336B1" w14:textId="77777777" w:rsidR="00DF69D7" w:rsidRDefault="00CC1660">
      <w:pPr>
        <w:pStyle w:val="FigurewithCaption"/>
      </w:pPr>
      <w:r>
        <w:rPr>
          <w:noProof/>
        </w:rPr>
        <w:drawing>
          <wp:inline distT="0" distB="0" distL="0" distR="0" wp14:anchorId="42B24403" wp14:editId="4BE80041">
            <wp:extent cx="5334000" cy="1514654"/>
            <wp:effectExtent l="0" t="0" r="0" b="0"/>
            <wp:docPr id="1" name="Picture" descr="Logo da Orange Talen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ources/Orange-Talents-preto-brilhoesombra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4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25FD8A" w14:textId="77777777" w:rsidR="00DF69D7" w:rsidRPr="00D06EA3" w:rsidRDefault="00CC1660">
      <w:pPr>
        <w:pStyle w:val="ImageCaption"/>
        <w:rPr>
          <w:lang w:val="pt-BR"/>
        </w:rPr>
      </w:pPr>
      <w:r w:rsidRPr="00D06EA3">
        <w:rPr>
          <w:lang w:val="pt-BR"/>
        </w:rPr>
        <w:t>Logo da Orange Talents</w:t>
      </w:r>
    </w:p>
    <w:p w14:paraId="647C7DC8" w14:textId="77777777" w:rsidR="00DF69D7" w:rsidRPr="00D06EA3" w:rsidRDefault="00CC1660">
      <w:pPr>
        <w:pStyle w:val="Ttulo1"/>
        <w:rPr>
          <w:lang w:val="pt-BR"/>
        </w:rPr>
      </w:pPr>
      <w:bookmarkStart w:id="0" w:name="recebendo-dados-via-delete"/>
      <w:bookmarkEnd w:id="0"/>
      <w:r w:rsidRPr="00D06EA3">
        <w:rPr>
          <w:lang w:val="pt-BR"/>
        </w:rPr>
        <w:t>Recebendo dados via DELETE</w:t>
      </w:r>
    </w:p>
    <w:p w14:paraId="16F25C2B" w14:textId="77777777" w:rsidR="00DF69D7" w:rsidRPr="00D06EA3" w:rsidRDefault="00CC1660">
      <w:pPr>
        <w:pStyle w:val="Ttulo2"/>
        <w:rPr>
          <w:lang w:val="pt-BR"/>
        </w:rPr>
      </w:pPr>
      <w:bookmarkStart w:id="1" w:name="cenário"/>
      <w:bookmarkEnd w:id="1"/>
      <w:r w:rsidRPr="00D06EA3">
        <w:rPr>
          <w:lang w:val="pt-BR"/>
        </w:rPr>
        <w:t>Cenário:</w:t>
      </w:r>
    </w:p>
    <w:p w14:paraId="6AC6906C" w14:textId="77777777" w:rsidR="00DF69D7" w:rsidRDefault="00CC1660">
      <w:pPr>
        <w:pStyle w:val="FirstParagraph"/>
      </w:pPr>
      <w:r w:rsidRPr="00D06EA3">
        <w:rPr>
          <w:lang w:val="pt-BR"/>
        </w:rPr>
        <w:t xml:space="preserve">Utilizando os conhecimentos em Micronaut adquiridos até este momento, imagine que precisamos implementar uma API REST para excluir um autor do banco de dados relacional. </w:t>
      </w:r>
      <w:r>
        <w:t>Como restrições para API REST, temos:</w:t>
      </w:r>
    </w:p>
    <w:p w14:paraId="5E9F5EEB" w14:textId="77777777" w:rsidR="00DF69D7" w:rsidRPr="00D06EA3" w:rsidRDefault="00CC1660">
      <w:pPr>
        <w:pStyle w:val="Compact"/>
        <w:numPr>
          <w:ilvl w:val="0"/>
          <w:numId w:val="3"/>
        </w:numPr>
        <w:rPr>
          <w:lang w:val="pt-BR"/>
        </w:rPr>
      </w:pPr>
      <w:r w:rsidRPr="00D06EA3">
        <w:rPr>
          <w:lang w:val="pt-BR"/>
        </w:rPr>
        <w:t>Um autor é identificado de forma única por seu I</w:t>
      </w:r>
      <w:r w:rsidRPr="00D06EA3">
        <w:rPr>
          <w:lang w:val="pt-BR"/>
        </w:rPr>
        <w:t>D no banco de dados;</w:t>
      </w:r>
    </w:p>
    <w:p w14:paraId="23093590" w14:textId="77777777" w:rsidR="00DF69D7" w:rsidRPr="00D06EA3" w:rsidRDefault="00CC1660">
      <w:pPr>
        <w:pStyle w:val="Compact"/>
        <w:numPr>
          <w:ilvl w:val="0"/>
          <w:numId w:val="3"/>
        </w:numPr>
        <w:rPr>
          <w:lang w:val="pt-BR"/>
        </w:rPr>
      </w:pPr>
      <w:r w:rsidRPr="00D06EA3">
        <w:rPr>
          <w:lang w:val="pt-BR"/>
        </w:rPr>
        <w:t>Em caso de sucesso devemos retornar o status HTTP 200;</w:t>
      </w:r>
    </w:p>
    <w:p w14:paraId="3358A723" w14:textId="77777777" w:rsidR="00DF69D7" w:rsidRPr="00D06EA3" w:rsidRDefault="00CC1660">
      <w:pPr>
        <w:pStyle w:val="Compact"/>
        <w:numPr>
          <w:ilvl w:val="0"/>
          <w:numId w:val="3"/>
        </w:numPr>
        <w:rPr>
          <w:lang w:val="pt-BR"/>
        </w:rPr>
      </w:pPr>
      <w:r w:rsidRPr="00D06EA3">
        <w:rPr>
          <w:lang w:val="pt-BR"/>
        </w:rPr>
        <w:t>Em caso de autor não encontrado devemos também retornar um status HTTP 200;</w:t>
      </w:r>
    </w:p>
    <w:p w14:paraId="6B10AAAD" w14:textId="77777777" w:rsidR="00DF69D7" w:rsidRPr="00D06EA3" w:rsidRDefault="00CC1660">
      <w:pPr>
        <w:pStyle w:val="FirstParagraph"/>
        <w:rPr>
          <w:lang w:val="pt-BR"/>
        </w:rPr>
      </w:pPr>
      <w:r w:rsidRPr="00D06EA3">
        <w:rPr>
          <w:lang w:val="pt-BR"/>
        </w:rPr>
        <w:t>Felizmente a entidade da JPA que representa um autor já existe no projeto e está mapeada corretamente pa</w:t>
      </w:r>
      <w:r w:rsidRPr="00D06EA3">
        <w:rPr>
          <w:lang w:val="pt-BR"/>
        </w:rPr>
        <w:t>ra uma tabela no banco de dados assim como seu repository do Micronaut, ou seja, não precisamos escrevê-las.</w:t>
      </w:r>
    </w:p>
    <w:p w14:paraId="79709B31" w14:textId="77777777" w:rsidR="00DF69D7" w:rsidRPr="00D06EA3" w:rsidRDefault="00CC1660">
      <w:pPr>
        <w:pStyle w:val="Corpodetexto"/>
        <w:rPr>
          <w:lang w:val="pt-BR"/>
        </w:rPr>
      </w:pPr>
      <w:r w:rsidRPr="00D06EA3">
        <w:rPr>
          <w:lang w:val="pt-BR"/>
        </w:rPr>
        <w:t>Portanto, temos duas perguntas para você:</w:t>
      </w:r>
    </w:p>
    <w:p w14:paraId="6FFE99D0" w14:textId="77777777" w:rsidR="00DF69D7" w:rsidRPr="00D06EA3" w:rsidRDefault="00CC1660">
      <w:pPr>
        <w:pStyle w:val="Compact"/>
        <w:numPr>
          <w:ilvl w:val="0"/>
          <w:numId w:val="4"/>
        </w:numPr>
        <w:rPr>
          <w:lang w:val="pt-BR"/>
        </w:rPr>
      </w:pPr>
      <w:r w:rsidRPr="00D06EA3">
        <w:rPr>
          <w:lang w:val="pt-BR"/>
        </w:rPr>
        <w:t>Como você implementaria uma API REST com Micronaut para excluir os dados do autor?</w:t>
      </w:r>
    </w:p>
    <w:p w14:paraId="0F04B577" w14:textId="5A37C9F2" w:rsidR="00DF69D7" w:rsidRDefault="00CC1660" w:rsidP="00D06EA3">
      <w:pPr>
        <w:pStyle w:val="Compact"/>
        <w:numPr>
          <w:ilvl w:val="0"/>
          <w:numId w:val="4"/>
        </w:numPr>
      </w:pPr>
      <w:r w:rsidRPr="00D06EA3">
        <w:rPr>
          <w:lang w:val="pt-BR"/>
        </w:rPr>
        <w:t>Você acha que faz sent</w:t>
      </w:r>
      <w:r w:rsidRPr="00D06EA3">
        <w:rPr>
          <w:lang w:val="pt-BR"/>
        </w:rPr>
        <w:t xml:space="preserve">ido retornar um status HTTP 200 quando o autor não existe no banco de dados? </w:t>
      </w:r>
      <w:r>
        <w:t>Por quê?</w:t>
      </w:r>
    </w:p>
    <w:sectPr w:rsidR="00DF69D7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006FC0" w14:textId="77777777" w:rsidR="00CC1660" w:rsidRDefault="00CC1660">
      <w:pPr>
        <w:spacing w:after="0"/>
      </w:pPr>
      <w:r>
        <w:separator/>
      </w:r>
    </w:p>
  </w:endnote>
  <w:endnote w:type="continuationSeparator" w:id="0">
    <w:p w14:paraId="1C8B2383" w14:textId="77777777" w:rsidR="00CC1660" w:rsidRDefault="00CC16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50C9C4" w14:textId="77777777" w:rsidR="00CC1660" w:rsidRDefault="00CC1660">
      <w:r>
        <w:separator/>
      </w:r>
    </w:p>
  </w:footnote>
  <w:footnote w:type="continuationSeparator" w:id="0">
    <w:p w14:paraId="10EB8B86" w14:textId="77777777" w:rsidR="00CC1660" w:rsidRDefault="00CC16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65563A1"/>
    <w:multiLevelType w:val="multilevel"/>
    <w:tmpl w:val="9F2A85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D63C85A"/>
    <w:multiLevelType w:val="multilevel"/>
    <w:tmpl w:val="DBFA9B5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89B8F2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50C14592"/>
    <w:multiLevelType w:val="multilevel"/>
    <w:tmpl w:val="7CCC2D9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CC1660"/>
    <w:rsid w:val="00D06EA3"/>
    <w:rsid w:val="00DF69D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B7A3E4"/>
  <w15:docId w15:val="{75231BC6-0649-4EB6-BB35-B9AE43692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42</Words>
  <Characters>773</Characters>
  <Application>Microsoft Office Word</Application>
  <DocSecurity>0</DocSecurity>
  <Lines>6</Lines>
  <Paragraphs>1</Paragraphs>
  <ScaleCrop>false</ScaleCrop>
  <Company/>
  <LinksUpToDate>false</LinksUpToDate>
  <CharactersWithSpaces>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Rafael Ponte</cp:lastModifiedBy>
  <cp:revision>2</cp:revision>
  <dcterms:created xsi:type="dcterms:W3CDTF">2021-07-23T14:55:00Z</dcterms:created>
  <dcterms:modified xsi:type="dcterms:W3CDTF">2021-07-23T14:59:00Z</dcterms:modified>
</cp:coreProperties>
</file>